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2E4145B" w14:textId="2CC968AC" w:rsidR="007D680D" w:rsidRDefault="00DC7A7E" w:rsidP="00CB02D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20S Proteasome</w:t>
      </w:r>
    </w:p>
    <w:p w14:paraId="45C147E1" w14:textId="78F8885D" w:rsidR="00DC7A7E" w:rsidRDefault="00DC7A7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aternary structure of enzymes put together</w:t>
      </w:r>
    </w:p>
    <w:p w14:paraId="71944F68" w14:textId="192F31F2" w:rsidR="00DC7A7E" w:rsidRDefault="00DC7A7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20S because sediment at certain rate?</w:t>
      </w:r>
    </w:p>
    <w:p w14:paraId="429BC238" w14:textId="21AD00E6" w:rsidR="00DC7A7E" w:rsidRDefault="00DC7A7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eptidase – recognises and cleaves peptide bond</w:t>
      </w:r>
    </w:p>
    <w:p w14:paraId="050848EE" w14:textId="3D7EAD61" w:rsidR="0019156E" w:rsidRDefault="0019156E" w:rsidP="00DC7A7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nly degrade protein the the </w:t>
      </w:r>
      <w:r w:rsidR="003E77BD">
        <w:rPr>
          <w:rFonts w:ascii="Arial" w:hAnsi="Arial" w:cs="Arial"/>
          <w:sz w:val="24"/>
          <w:szCs w:val="40"/>
        </w:rPr>
        <w:t>tag</w:t>
      </w:r>
      <w:r>
        <w:rPr>
          <w:rFonts w:ascii="Arial" w:hAnsi="Arial" w:cs="Arial"/>
          <w:sz w:val="24"/>
          <w:szCs w:val="40"/>
        </w:rPr>
        <w:t xml:space="preserve"> Ubiquitin</w:t>
      </w:r>
    </w:p>
    <w:p w14:paraId="3D0D72EA" w14:textId="38A24F46" w:rsidR="0019156E" w:rsidRDefault="0019156E" w:rsidP="0019156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biquitin</w:t>
      </w:r>
    </w:p>
    <w:p w14:paraId="08C4E445" w14:textId="308290E0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arget proteins to be degraded by proteasome</w:t>
      </w:r>
    </w:p>
    <w:p w14:paraId="1BFCAE7B" w14:textId="45F3ABB2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ttach lysine of the protein through lipopeptide bond</w:t>
      </w:r>
    </w:p>
    <w:p w14:paraId="300E99F7" w14:textId="1A7ECBB2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ubiquitin ligase</w:t>
      </w:r>
    </w:p>
    <w:p w14:paraId="0D5922AB" w14:textId="7F0BE3B7" w:rsidR="0019156E" w:rsidRDefault="0019156E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ighly regulated in the cell</w:t>
      </w:r>
    </w:p>
    <w:p w14:paraId="062BEA94" w14:textId="5DEA5A0D" w:rsidR="0019156E" w:rsidRDefault="0019156E" w:rsidP="0019156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n-lysosomal protein</w:t>
      </w:r>
    </w:p>
    <w:p w14:paraId="028D87DB" w14:textId="2DFE07CE" w:rsidR="0019156E" w:rsidRDefault="00551329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mpartmentalisation is an important factor</w:t>
      </w:r>
    </w:p>
    <w:p w14:paraId="057E409B" w14:textId="600A748A" w:rsidR="00551329" w:rsidRDefault="00B7056A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ajor way cell signals is through compartmentalisation</w:t>
      </w:r>
    </w:p>
    <w:p w14:paraId="0C25B125" w14:textId="04DE2337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ak down those not in the lysosome</w:t>
      </w:r>
    </w:p>
    <w:p w14:paraId="58F99A98" w14:textId="443B016A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ells signal through compartmentalisation</w:t>
      </w:r>
    </w:p>
    <w:p w14:paraId="26B20591" w14:textId="0115A4FD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ones that are not in the lysosome need to be tagged</w:t>
      </w:r>
    </w:p>
    <w:p w14:paraId="36671F54" w14:textId="40566473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s long as they are in the lysosome, they are isolated</w:t>
      </w:r>
    </w:p>
    <w:p w14:paraId="4D586B6A" w14:textId="21030527" w:rsidR="006A68BD" w:rsidRDefault="006A68BD" w:rsidP="0019156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 </w:t>
      </w:r>
      <w:r w:rsidR="0091481A">
        <w:rPr>
          <w:rFonts w:ascii="Arial" w:hAnsi="Arial" w:cs="Arial"/>
          <w:sz w:val="24"/>
          <w:szCs w:val="40"/>
        </w:rPr>
        <w:t>condemned</w:t>
      </w:r>
      <w:r>
        <w:rPr>
          <w:rFonts w:ascii="Arial" w:hAnsi="Arial" w:cs="Arial"/>
          <w:sz w:val="24"/>
          <w:szCs w:val="40"/>
        </w:rPr>
        <w:t xml:space="preserve"> protein when ubiquitin attached – then become degraded</w:t>
      </w:r>
    </w:p>
    <w:p w14:paraId="0BE9645D" w14:textId="32C5C907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Require 4 tandem UQs – 1 not enough to condemn and degrade proteins</w:t>
      </w:r>
    </w:p>
    <w:p w14:paraId="68BDE396" w14:textId="70573482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a random process</w:t>
      </w:r>
    </w:p>
    <w:p w14:paraId="5C8655B0" w14:textId="34B17E2B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argeted proteins get recycled in the lysosome</w:t>
      </w:r>
    </w:p>
    <w:p w14:paraId="18420B52" w14:textId="4BB33B0A" w:rsidR="001D0425" w:rsidRDefault="001D0425" w:rsidP="001D042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ino acid deamination</w:t>
      </w:r>
    </w:p>
    <w:p w14:paraId="35ECBAD6" w14:textId="3F0171CB" w:rsidR="001D0425" w:rsidRDefault="001D042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a generally – nitrogen gets secreted to urea – urea cycle</w:t>
      </w:r>
    </w:p>
    <w:p w14:paraId="357740D4" w14:textId="387BC90D" w:rsidR="001D0425" w:rsidRDefault="00B20DE9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on skeleton is recycled – glucose, ketone bodies, CO2,…</w:t>
      </w:r>
    </w:p>
    <w:p w14:paraId="7FDCC81E" w14:textId="14749382" w:rsidR="00B20DE9" w:rsidRDefault="00007612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ree aa comes from… - in the gut – some other sources from degradation of protein</w:t>
      </w:r>
    </w:p>
    <w:p w14:paraId="574B8BE3" w14:textId="38CC3BAC" w:rsidR="00007612" w:rsidRDefault="00007612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Breakdown </w:t>
      </w:r>
      <w:r w:rsidR="00D65775">
        <w:rPr>
          <w:rFonts w:ascii="Arial" w:hAnsi="Arial" w:cs="Arial"/>
          <w:sz w:val="24"/>
          <w:szCs w:val="40"/>
        </w:rPr>
        <w:t>aa get</w:t>
      </w:r>
      <w:r>
        <w:rPr>
          <w:rFonts w:ascii="Arial" w:hAnsi="Arial" w:cs="Arial"/>
          <w:sz w:val="24"/>
          <w:szCs w:val="40"/>
        </w:rPr>
        <w:t xml:space="preserve"> alpha-keto acid</w:t>
      </w:r>
      <w:r w:rsidR="00D65775">
        <w:rPr>
          <w:rFonts w:ascii="Arial" w:hAnsi="Arial" w:cs="Arial"/>
          <w:sz w:val="24"/>
          <w:szCs w:val="40"/>
        </w:rPr>
        <w:t xml:space="preserve"> and ammonia – these 2 separate</w:t>
      </w:r>
    </w:p>
    <w:p w14:paraId="0AC9939A" w14:textId="6E71C0ED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 w:rsidRPr="00D65775">
        <w:rPr>
          <w:rFonts w:ascii="Arial" w:hAnsi="Arial" w:cs="Arial"/>
          <w:sz w:val="24"/>
          <w:szCs w:val="40"/>
        </w:rPr>
        <w:t>Alpha-keto acid</w:t>
      </w:r>
      <w:r>
        <w:rPr>
          <w:rFonts w:ascii="Arial" w:hAnsi="Arial" w:cs="Arial"/>
          <w:sz w:val="24"/>
          <w:szCs w:val="40"/>
        </w:rPr>
        <w:t xml:space="preserve"> goes into the Krebs cycle</w:t>
      </w:r>
    </w:p>
    <w:p w14:paraId="1D03461A" w14:textId="54E09C1A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mmonia, amide, nitrogen group – excreted, removed, transferred </w:t>
      </w:r>
    </w:p>
    <w:p w14:paraId="47D17866" w14:textId="7637657F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amination interconverts </w:t>
      </w:r>
    </w:p>
    <w:p w14:paraId="463DB7FE" w14:textId="24D91DF5" w:rsidR="00D65775" w:rsidRDefault="00D65775" w:rsidP="001D0425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tamate transfers ammonia to kidney</w:t>
      </w:r>
    </w:p>
    <w:p w14:paraId="385EFCEC" w14:textId="44A97AE2" w:rsidR="00D65775" w:rsidRDefault="00D65775" w:rsidP="00D65775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LP</w:t>
      </w:r>
      <w:r w:rsidR="00E87AEE">
        <w:rPr>
          <w:rFonts w:ascii="Arial" w:hAnsi="Arial" w:cs="Arial"/>
          <w:sz w:val="24"/>
          <w:szCs w:val="40"/>
        </w:rPr>
        <w:t xml:space="preserve"> – vitamin B6 </w:t>
      </w:r>
    </w:p>
    <w:p w14:paraId="34DBFE07" w14:textId="7D17E935" w:rsidR="00E87AEE" w:rsidRDefault="00E87AEE" w:rsidP="00E87A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mportant cofactor</w:t>
      </w:r>
    </w:p>
    <w:p w14:paraId="195A8467" w14:textId="19652919" w:rsidR="00E87AEE" w:rsidRDefault="00E87AEE" w:rsidP="00E87AEE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s – phosphate group – and CHO – gives it the ability to assist enzyme to break bonds and transfer nitrogen</w:t>
      </w:r>
    </w:p>
    <w:p w14:paraId="58E66F4F" w14:textId="30F8F44B" w:rsidR="00E87AEE" w:rsidRDefault="00C21D87" w:rsidP="00C21D87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nsamination </w:t>
      </w:r>
    </w:p>
    <w:p w14:paraId="54BEC5B9" w14:textId="4128B8F9" w:rsidR="00C21D87" w:rsidRDefault="00C21D87" w:rsidP="00C21D8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fer NH3+ to alpha-keto acid to make alpha-amino acid</w:t>
      </w:r>
    </w:p>
    <w:p w14:paraId="322EE35D" w14:textId="4650EF84" w:rsidR="00C21D87" w:rsidRDefault="00C21D87" w:rsidP="00C21D8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quilibrium reaction</w:t>
      </w:r>
    </w:p>
    <w:p w14:paraId="2A017BE9" w14:textId="406DE879" w:rsidR="00C21D87" w:rsidRDefault="00C21D87" w:rsidP="00C21D87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PLP</w:t>
      </w:r>
    </w:p>
    <w:p w14:paraId="05360DB6" w14:textId="618CFAF8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t regulated cuz Keq = 1</w:t>
      </w:r>
    </w:p>
    <w:p w14:paraId="45FAB612" w14:textId="56C69A65" w:rsidR="00591D49" w:rsidRDefault="00591D49" w:rsidP="00591D4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on of aa</w:t>
      </w:r>
    </w:p>
    <w:p w14:paraId="7884D76E" w14:textId="0CB63ACE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anine to glutamate</w:t>
      </w:r>
    </w:p>
    <w:p w14:paraId="00B3CC6E" w14:textId="2158172D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Aminotransferase </w:t>
      </w:r>
    </w:p>
    <w:p w14:paraId="4B7DE819" w14:textId="699C7537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et rid of excess aa – need to go to glutamate – glutamate dehydrogenase makes NH4+</w:t>
      </w:r>
    </w:p>
    <w:p w14:paraId="3249B272" w14:textId="2B8205A3" w:rsidR="00591D49" w:rsidRDefault="00591D49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In animals, glutamate dehydrogenase is UQ </w:t>
      </w:r>
      <w:r w:rsidR="00DC7A85">
        <w:rPr>
          <w:rFonts w:ascii="Arial" w:hAnsi="Arial" w:cs="Arial"/>
          <w:sz w:val="24"/>
          <w:szCs w:val="40"/>
        </w:rPr>
        <w:t>– in all cells with mitochondria</w:t>
      </w:r>
      <w:r w:rsidR="00597E81">
        <w:rPr>
          <w:rFonts w:ascii="Arial" w:hAnsi="Arial" w:cs="Arial"/>
          <w:sz w:val="24"/>
          <w:szCs w:val="40"/>
        </w:rPr>
        <w:t xml:space="preserve"> eg. except red blood cell</w:t>
      </w:r>
    </w:p>
    <w:p w14:paraId="368869B4" w14:textId="003D913E" w:rsidR="00597E81" w:rsidRDefault="00597E81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tamate degraded by glutamate dehydrogenase – make ammonia</w:t>
      </w:r>
    </w:p>
    <w:p w14:paraId="61C54470" w14:textId="79A1A794" w:rsidR="00597E81" w:rsidRDefault="00597E81" w:rsidP="00591D4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osterically controlled – inhibited by GTP – low energy in cell, take out carbon from protein and extract carbon from it</w:t>
      </w:r>
      <w:r w:rsidR="00837EE0">
        <w:rPr>
          <w:rFonts w:ascii="Arial" w:hAnsi="Arial" w:cs="Arial"/>
          <w:sz w:val="24"/>
          <w:szCs w:val="40"/>
        </w:rPr>
        <w:t xml:space="preserve"> – high energy inhibit that process so cannot produce carbon component of aa</w:t>
      </w:r>
    </w:p>
    <w:p w14:paraId="48290959" w14:textId="1F7E70CF" w:rsidR="00837EE0" w:rsidRDefault="00837EE0" w:rsidP="00837EE0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utamate is oxidatively deaminated</w:t>
      </w:r>
    </w:p>
    <w:p w14:paraId="50BA88F8" w14:textId="0199AD29" w:rsidR="00837EE0" w:rsidRDefault="00A9558B" w:rsidP="00A9558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factors need to be there</w:t>
      </w:r>
    </w:p>
    <w:p w14:paraId="7F94BE7B" w14:textId="56F43A02" w:rsidR="009236EB" w:rsidRDefault="009236EB" w:rsidP="00A9558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GDH </w:t>
      </w:r>
    </w:p>
    <w:p w14:paraId="72624BBF" w14:textId="5C9FB930" w:rsidR="009236EB" w:rsidRDefault="009236EB" w:rsidP="009236E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GOT and SGPT</w:t>
      </w:r>
    </w:p>
    <w:p w14:paraId="7690581A" w14:textId="1576736A" w:rsidR="00F15B8C" w:rsidRDefault="00F15B8C" w:rsidP="00F15B8C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est on speculation of what happened if sth is mutated – probably won’t be tested</w:t>
      </w:r>
    </w:p>
    <w:p w14:paraId="7C366ED0" w14:textId="3B83EE51" w:rsidR="00CA49CE" w:rsidRDefault="00CA49CE" w:rsidP="00CA49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ses use PLP</w:t>
      </w:r>
    </w:p>
    <w:p w14:paraId="4F5A7F1A" w14:textId="38493DF5" w:rsidR="00877571" w:rsidRDefault="00877571" w:rsidP="00CA49CE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n most tissues, glutamate is transferred to glutamine</w:t>
      </w:r>
      <w:r w:rsidR="008A2F10">
        <w:rPr>
          <w:rFonts w:ascii="Arial" w:hAnsi="Arial" w:cs="Arial"/>
          <w:sz w:val="24"/>
          <w:szCs w:val="40"/>
        </w:rPr>
        <w:t>, glutamine transported to liver and converted to urea to get rid of NH4</w:t>
      </w:r>
    </w:p>
    <w:p w14:paraId="6CDAA84F" w14:textId="2E6EAAC0" w:rsidR="008A2F10" w:rsidRDefault="008A2F10" w:rsidP="008A2F10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cess level of glucose or aa, it gets broken down to make alanine and go into liver to make urea</w:t>
      </w:r>
    </w:p>
    <w:p w14:paraId="66996050" w14:textId="3564AEE2" w:rsidR="00CC48D1" w:rsidRDefault="00CC48D1" w:rsidP="00CC48D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amoyl phosphate synthetase</w:t>
      </w:r>
    </w:p>
    <w:p w14:paraId="7295D12A" w14:textId="1601D0DA" w:rsidR="00CC48D1" w:rsidRDefault="00CC48D1" w:rsidP="00CC48D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monia is toxic in high levels</w:t>
      </w:r>
    </w:p>
    <w:p w14:paraId="5EB60346" w14:textId="6DCB73D6" w:rsidR="00CC48D1" w:rsidRDefault="00CC48D1" w:rsidP="00CC48D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imals assimilate ammonia by reacting with carbamoyl phosphate</w:t>
      </w:r>
    </w:p>
    <w:p w14:paraId="3127CB4F" w14:textId="46175F81" w:rsidR="00340E65" w:rsidRDefault="00340E65" w:rsidP="00CC48D1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amo</w:t>
      </w:r>
      <w:r w:rsidR="00DF30F1">
        <w:rPr>
          <w:rFonts w:ascii="Arial" w:hAnsi="Arial" w:cs="Arial"/>
          <w:sz w:val="24"/>
          <w:szCs w:val="40"/>
        </w:rPr>
        <w:t>y</w:t>
      </w:r>
      <w:r>
        <w:rPr>
          <w:rFonts w:ascii="Arial" w:hAnsi="Arial" w:cs="Arial"/>
          <w:sz w:val="24"/>
          <w:szCs w:val="40"/>
        </w:rPr>
        <w:t>l phosphate has charges so can carry electrons</w:t>
      </w:r>
    </w:p>
    <w:p w14:paraId="09B7C27D" w14:textId="6B86E85E" w:rsidR="00DF30F1" w:rsidRDefault="00DF30F1" w:rsidP="00DF30F1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ea cycle</w:t>
      </w:r>
    </w:p>
    <w:p w14:paraId="2E9CCEEF" w14:textId="0519725B" w:rsidR="00EB6476" w:rsidRDefault="00DF30F1" w:rsidP="00EB647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Very similar to Krebs cycle</w:t>
      </w:r>
    </w:p>
    <w:p w14:paraId="5EABDE90" w14:textId="7D95F86D" w:rsidR="00F203A8" w:rsidRPr="00F203A8" w:rsidRDefault="00F203A8" w:rsidP="00F203A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little simpler than Krebs cycle</w:t>
      </w:r>
    </w:p>
    <w:p w14:paraId="7501AA02" w14:textId="35C9062E" w:rsidR="00443083" w:rsidRDefault="00443083" w:rsidP="0044308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Krebs-Henseleit urea cycle</w:t>
      </w:r>
    </w:p>
    <w:p w14:paraId="7BFEE6DA" w14:textId="660B53FA" w:rsidR="00443083" w:rsidRDefault="00443083" w:rsidP="004430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xact same cycle like the urea cycle but what is happening in the mitochondria and what is happening in the cytosol – connect to the CAC</w:t>
      </w:r>
    </w:p>
    <w:p w14:paraId="5BA186CB" w14:textId="2A30B8D5" w:rsidR="00443083" w:rsidRDefault="00443083" w:rsidP="0044308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ea is very stable and not reactive</w:t>
      </w:r>
      <w:r w:rsidR="00B533C7">
        <w:rPr>
          <w:rFonts w:ascii="Arial" w:hAnsi="Arial" w:cs="Arial"/>
          <w:sz w:val="24"/>
          <w:szCs w:val="40"/>
        </w:rPr>
        <w:t xml:space="preserve"> – act as a buffer to some extent</w:t>
      </w:r>
    </w:p>
    <w:p w14:paraId="2A2F9235" w14:textId="4E6AE261" w:rsidR="001513D9" w:rsidRDefault="001513D9" w:rsidP="001513D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vert ammonia to less toxic form</w:t>
      </w:r>
    </w:p>
    <w:p w14:paraId="757B859E" w14:textId="5C6D2614" w:rsidR="001513D9" w:rsidRDefault="00C53997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ea and uric acid – less toxic</w:t>
      </w:r>
    </w:p>
    <w:p w14:paraId="625AC0CE" w14:textId="4F8E5E78" w:rsidR="00C53997" w:rsidRDefault="00C53997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mmonia and NH3+ from asparate combine to make urea</w:t>
      </w:r>
    </w:p>
    <w:p w14:paraId="23CAFB96" w14:textId="7CB21037" w:rsidR="00C53997" w:rsidRDefault="00C53997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ea + fumarate = malate</w:t>
      </w:r>
    </w:p>
    <w:p w14:paraId="56250F9B" w14:textId="0FB56C01" w:rsidR="00616647" w:rsidRDefault="00616647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ic acid is more common in birds – excrete quite easily</w:t>
      </w:r>
    </w:p>
    <w:p w14:paraId="3DFD116B" w14:textId="1EBCA0FB" w:rsidR="00616647" w:rsidRDefault="00616647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quatic animals simply excrete ammonia because there is so much water</w:t>
      </w:r>
    </w:p>
    <w:p w14:paraId="45788843" w14:textId="767FCF7E" w:rsidR="00A2625C" w:rsidRDefault="00A2625C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at is why we wash fish before eating – has ammonia on skin</w:t>
      </w:r>
    </w:p>
    <w:p w14:paraId="2047FFB3" w14:textId="459153CA" w:rsidR="00F476E8" w:rsidRDefault="00F476E8" w:rsidP="001513D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ea is highly soluble in water – NH2 can form hydrogen bonding with water</w:t>
      </w:r>
    </w:p>
    <w:p w14:paraId="734838CF" w14:textId="25487398" w:rsidR="00086829" w:rsidRDefault="00086829" w:rsidP="0008682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 is necessary to know</w:t>
      </w:r>
    </w:p>
    <w:p w14:paraId="678755A0" w14:textId="30C82A3C" w:rsidR="00086829" w:rsidRDefault="00086829" w:rsidP="0008682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rea cycle is linked to gluconeogenesis and CAC</w:t>
      </w:r>
    </w:p>
    <w:p w14:paraId="0A0905DC" w14:textId="5FD9AB7A" w:rsidR="00086829" w:rsidRDefault="00086829" w:rsidP="0008682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ransamination – alpha-Keto acid and alpha-amino acid</w:t>
      </w:r>
    </w:p>
    <w:p w14:paraId="3C9460A1" w14:textId="2BF457AF" w:rsidR="00086829" w:rsidRDefault="00086829" w:rsidP="0008682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umurate to Malate to Oxaloacetate</w:t>
      </w:r>
    </w:p>
    <w:p w14:paraId="57D4A532" w14:textId="7E932F5D" w:rsidR="004A3BBB" w:rsidRDefault="004A3BBB" w:rsidP="0008682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rbamoyl phosphate – first step in urea</w:t>
      </w:r>
    </w:p>
    <w:p w14:paraId="6F8CFB1E" w14:textId="770A4C3E" w:rsidR="005934B3" w:rsidRDefault="005934B3" w:rsidP="005934B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se aa generated from Krebs cycle</w:t>
      </w:r>
    </w:p>
    <w:p w14:paraId="611BDDF5" w14:textId="766715DF" w:rsidR="005934B3" w:rsidRDefault="005934B3" w:rsidP="005934B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egradation to pyruvate</w:t>
      </w:r>
    </w:p>
    <w:p w14:paraId="6BBEF522" w14:textId="62316B56" w:rsidR="000E2C7D" w:rsidRDefault="000E2C7D" w:rsidP="000E2C7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ast step is always transamination</w:t>
      </w:r>
    </w:p>
    <w:p w14:paraId="1CEFB70F" w14:textId="0C3ED5C4" w:rsidR="003A210F" w:rsidRPr="00EB6476" w:rsidRDefault="003A210F" w:rsidP="000E2C7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ne enzyme-based 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>chemotherapy reaction is asparaginase – stop asparagine uptake by cancer cells</w:t>
      </w:r>
    </w:p>
    <w:sectPr w:rsidR="003A210F" w:rsidRPr="00EB647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gwNagH77p6PLQAAAA=="/>
  </w:docVars>
  <w:rsids>
    <w:rsidRoot w:val="001179A8"/>
    <w:rsid w:val="00000EF6"/>
    <w:rsid w:val="00002B46"/>
    <w:rsid w:val="00007612"/>
    <w:rsid w:val="00007D72"/>
    <w:rsid w:val="000156A5"/>
    <w:rsid w:val="000173F7"/>
    <w:rsid w:val="000211E6"/>
    <w:rsid w:val="00033D33"/>
    <w:rsid w:val="000344EA"/>
    <w:rsid w:val="0003627E"/>
    <w:rsid w:val="00044B13"/>
    <w:rsid w:val="000455B0"/>
    <w:rsid w:val="00046ED2"/>
    <w:rsid w:val="00060B0B"/>
    <w:rsid w:val="00063AA0"/>
    <w:rsid w:val="000701B9"/>
    <w:rsid w:val="00082821"/>
    <w:rsid w:val="00083DA5"/>
    <w:rsid w:val="00084AA1"/>
    <w:rsid w:val="00086829"/>
    <w:rsid w:val="00087D38"/>
    <w:rsid w:val="00090DCA"/>
    <w:rsid w:val="00090FF5"/>
    <w:rsid w:val="00096483"/>
    <w:rsid w:val="000A0B45"/>
    <w:rsid w:val="000A530F"/>
    <w:rsid w:val="000B7744"/>
    <w:rsid w:val="000C7D55"/>
    <w:rsid w:val="000D47C9"/>
    <w:rsid w:val="000D55D7"/>
    <w:rsid w:val="000E02E6"/>
    <w:rsid w:val="000E2C7D"/>
    <w:rsid w:val="000E4D95"/>
    <w:rsid w:val="000F365E"/>
    <w:rsid w:val="0010234C"/>
    <w:rsid w:val="00102D00"/>
    <w:rsid w:val="0010528F"/>
    <w:rsid w:val="00115527"/>
    <w:rsid w:val="001178C7"/>
    <w:rsid w:val="001179A8"/>
    <w:rsid w:val="001305A4"/>
    <w:rsid w:val="0013061D"/>
    <w:rsid w:val="00136BCD"/>
    <w:rsid w:val="00145863"/>
    <w:rsid w:val="00147716"/>
    <w:rsid w:val="001513D9"/>
    <w:rsid w:val="0015295A"/>
    <w:rsid w:val="00154994"/>
    <w:rsid w:val="00160013"/>
    <w:rsid w:val="00162414"/>
    <w:rsid w:val="0016780C"/>
    <w:rsid w:val="001745E9"/>
    <w:rsid w:val="00174C3A"/>
    <w:rsid w:val="00176299"/>
    <w:rsid w:val="0018440B"/>
    <w:rsid w:val="00184AAA"/>
    <w:rsid w:val="0019156E"/>
    <w:rsid w:val="0019328F"/>
    <w:rsid w:val="00195241"/>
    <w:rsid w:val="001960F5"/>
    <w:rsid w:val="0019707E"/>
    <w:rsid w:val="001A076E"/>
    <w:rsid w:val="001A24CE"/>
    <w:rsid w:val="001A4EF5"/>
    <w:rsid w:val="001B363D"/>
    <w:rsid w:val="001C19D2"/>
    <w:rsid w:val="001C2403"/>
    <w:rsid w:val="001C2A91"/>
    <w:rsid w:val="001C3239"/>
    <w:rsid w:val="001C4831"/>
    <w:rsid w:val="001C6190"/>
    <w:rsid w:val="001C7319"/>
    <w:rsid w:val="001D0425"/>
    <w:rsid w:val="001D539C"/>
    <w:rsid w:val="001D5C9E"/>
    <w:rsid w:val="001D7441"/>
    <w:rsid w:val="001E18C0"/>
    <w:rsid w:val="001E3A47"/>
    <w:rsid w:val="00200229"/>
    <w:rsid w:val="00207E37"/>
    <w:rsid w:val="00220B22"/>
    <w:rsid w:val="002315B4"/>
    <w:rsid w:val="00231996"/>
    <w:rsid w:val="00231A56"/>
    <w:rsid w:val="00235990"/>
    <w:rsid w:val="002407F2"/>
    <w:rsid w:val="00243B08"/>
    <w:rsid w:val="00245574"/>
    <w:rsid w:val="00246632"/>
    <w:rsid w:val="002466DA"/>
    <w:rsid w:val="002468BB"/>
    <w:rsid w:val="0025748C"/>
    <w:rsid w:val="00257C33"/>
    <w:rsid w:val="002612BD"/>
    <w:rsid w:val="00261939"/>
    <w:rsid w:val="002722EE"/>
    <w:rsid w:val="00276885"/>
    <w:rsid w:val="002772F7"/>
    <w:rsid w:val="002807D3"/>
    <w:rsid w:val="0028178E"/>
    <w:rsid w:val="002866DF"/>
    <w:rsid w:val="00286FDC"/>
    <w:rsid w:val="00295746"/>
    <w:rsid w:val="00297E8B"/>
    <w:rsid w:val="002A152A"/>
    <w:rsid w:val="002A6067"/>
    <w:rsid w:val="002A67F8"/>
    <w:rsid w:val="002C20A6"/>
    <w:rsid w:val="002C25CF"/>
    <w:rsid w:val="002C4510"/>
    <w:rsid w:val="002C6053"/>
    <w:rsid w:val="002D4F2A"/>
    <w:rsid w:val="002D6781"/>
    <w:rsid w:val="002E4245"/>
    <w:rsid w:val="002F411C"/>
    <w:rsid w:val="002F6623"/>
    <w:rsid w:val="00305FEB"/>
    <w:rsid w:val="0031146D"/>
    <w:rsid w:val="003123AB"/>
    <w:rsid w:val="00313216"/>
    <w:rsid w:val="00313B11"/>
    <w:rsid w:val="003268E7"/>
    <w:rsid w:val="0033063B"/>
    <w:rsid w:val="00330A7C"/>
    <w:rsid w:val="00330F1A"/>
    <w:rsid w:val="00340E65"/>
    <w:rsid w:val="003421E8"/>
    <w:rsid w:val="0034562A"/>
    <w:rsid w:val="003456C9"/>
    <w:rsid w:val="00353999"/>
    <w:rsid w:val="0035665D"/>
    <w:rsid w:val="00357D57"/>
    <w:rsid w:val="00360EB6"/>
    <w:rsid w:val="00365C6A"/>
    <w:rsid w:val="00366A9F"/>
    <w:rsid w:val="00373957"/>
    <w:rsid w:val="00375DC9"/>
    <w:rsid w:val="00377301"/>
    <w:rsid w:val="003939E9"/>
    <w:rsid w:val="00393AB0"/>
    <w:rsid w:val="00396104"/>
    <w:rsid w:val="00396C6D"/>
    <w:rsid w:val="003A178D"/>
    <w:rsid w:val="003A210F"/>
    <w:rsid w:val="003A2F04"/>
    <w:rsid w:val="003B018C"/>
    <w:rsid w:val="003B02B3"/>
    <w:rsid w:val="003B3521"/>
    <w:rsid w:val="003B541C"/>
    <w:rsid w:val="003B661C"/>
    <w:rsid w:val="003C025A"/>
    <w:rsid w:val="003C1468"/>
    <w:rsid w:val="003C3F04"/>
    <w:rsid w:val="003C4F11"/>
    <w:rsid w:val="003D0E58"/>
    <w:rsid w:val="003D22DA"/>
    <w:rsid w:val="003D35C6"/>
    <w:rsid w:val="003D439C"/>
    <w:rsid w:val="003D5715"/>
    <w:rsid w:val="003E4B96"/>
    <w:rsid w:val="003E5939"/>
    <w:rsid w:val="003E77BD"/>
    <w:rsid w:val="003F79F5"/>
    <w:rsid w:val="004008F4"/>
    <w:rsid w:val="00402249"/>
    <w:rsid w:val="004047BA"/>
    <w:rsid w:val="004141DA"/>
    <w:rsid w:val="00415EB6"/>
    <w:rsid w:val="004177DA"/>
    <w:rsid w:val="0042370B"/>
    <w:rsid w:val="00423E55"/>
    <w:rsid w:val="00427468"/>
    <w:rsid w:val="00437370"/>
    <w:rsid w:val="004375F7"/>
    <w:rsid w:val="00443083"/>
    <w:rsid w:val="00446485"/>
    <w:rsid w:val="00456D79"/>
    <w:rsid w:val="0045752E"/>
    <w:rsid w:val="00460C87"/>
    <w:rsid w:val="00461043"/>
    <w:rsid w:val="00463E30"/>
    <w:rsid w:val="0046686A"/>
    <w:rsid w:val="00467030"/>
    <w:rsid w:val="00470C0B"/>
    <w:rsid w:val="004913AB"/>
    <w:rsid w:val="00493124"/>
    <w:rsid w:val="004A32F3"/>
    <w:rsid w:val="004A3BBB"/>
    <w:rsid w:val="004B0175"/>
    <w:rsid w:val="004B344F"/>
    <w:rsid w:val="004B6F69"/>
    <w:rsid w:val="004B6F86"/>
    <w:rsid w:val="004D2EA6"/>
    <w:rsid w:val="004D466E"/>
    <w:rsid w:val="004D515C"/>
    <w:rsid w:val="004E0236"/>
    <w:rsid w:val="004E127A"/>
    <w:rsid w:val="004F1F56"/>
    <w:rsid w:val="004F4563"/>
    <w:rsid w:val="005132BC"/>
    <w:rsid w:val="00515F43"/>
    <w:rsid w:val="00520193"/>
    <w:rsid w:val="005216D4"/>
    <w:rsid w:val="005321CB"/>
    <w:rsid w:val="005376DD"/>
    <w:rsid w:val="00540C0C"/>
    <w:rsid w:val="00543289"/>
    <w:rsid w:val="00551329"/>
    <w:rsid w:val="00551BC2"/>
    <w:rsid w:val="00555F0C"/>
    <w:rsid w:val="00560194"/>
    <w:rsid w:val="00560909"/>
    <w:rsid w:val="005645B5"/>
    <w:rsid w:val="00567626"/>
    <w:rsid w:val="00576686"/>
    <w:rsid w:val="0058650A"/>
    <w:rsid w:val="00591D49"/>
    <w:rsid w:val="0059333E"/>
    <w:rsid w:val="005934B3"/>
    <w:rsid w:val="00594450"/>
    <w:rsid w:val="00597E81"/>
    <w:rsid w:val="005B0163"/>
    <w:rsid w:val="005B12CA"/>
    <w:rsid w:val="005B1EEE"/>
    <w:rsid w:val="005B37EC"/>
    <w:rsid w:val="005C2D44"/>
    <w:rsid w:val="005C45ED"/>
    <w:rsid w:val="005C6F03"/>
    <w:rsid w:val="005D45D0"/>
    <w:rsid w:val="005D786A"/>
    <w:rsid w:val="005F5517"/>
    <w:rsid w:val="005F5D30"/>
    <w:rsid w:val="005F70A8"/>
    <w:rsid w:val="006025AD"/>
    <w:rsid w:val="0060479B"/>
    <w:rsid w:val="00607613"/>
    <w:rsid w:val="00612CC4"/>
    <w:rsid w:val="00614D7F"/>
    <w:rsid w:val="00616647"/>
    <w:rsid w:val="006205DF"/>
    <w:rsid w:val="006259C4"/>
    <w:rsid w:val="00630593"/>
    <w:rsid w:val="00634C80"/>
    <w:rsid w:val="006361A1"/>
    <w:rsid w:val="0063703D"/>
    <w:rsid w:val="00642C4F"/>
    <w:rsid w:val="00644A81"/>
    <w:rsid w:val="00646523"/>
    <w:rsid w:val="006540C2"/>
    <w:rsid w:val="00656C0E"/>
    <w:rsid w:val="006640C9"/>
    <w:rsid w:val="0066527C"/>
    <w:rsid w:val="00665C96"/>
    <w:rsid w:val="006728FD"/>
    <w:rsid w:val="00677FE5"/>
    <w:rsid w:val="00682105"/>
    <w:rsid w:val="006909B8"/>
    <w:rsid w:val="00693C8F"/>
    <w:rsid w:val="006A68BD"/>
    <w:rsid w:val="006A71D7"/>
    <w:rsid w:val="006B0595"/>
    <w:rsid w:val="006B60D2"/>
    <w:rsid w:val="006B653F"/>
    <w:rsid w:val="006C3281"/>
    <w:rsid w:val="006C7EA1"/>
    <w:rsid w:val="006D0A54"/>
    <w:rsid w:val="006D3AE9"/>
    <w:rsid w:val="006D4D61"/>
    <w:rsid w:val="006D5F25"/>
    <w:rsid w:val="006E1ECD"/>
    <w:rsid w:val="006E4584"/>
    <w:rsid w:val="006E590C"/>
    <w:rsid w:val="007105B3"/>
    <w:rsid w:val="0071132A"/>
    <w:rsid w:val="007140D0"/>
    <w:rsid w:val="007206E6"/>
    <w:rsid w:val="0072091C"/>
    <w:rsid w:val="0073006E"/>
    <w:rsid w:val="00735A30"/>
    <w:rsid w:val="00740AA1"/>
    <w:rsid w:val="00746239"/>
    <w:rsid w:val="00747A0F"/>
    <w:rsid w:val="00747AAB"/>
    <w:rsid w:val="007516FB"/>
    <w:rsid w:val="007528BE"/>
    <w:rsid w:val="00753405"/>
    <w:rsid w:val="007537CD"/>
    <w:rsid w:val="007539C8"/>
    <w:rsid w:val="00760E30"/>
    <w:rsid w:val="00764214"/>
    <w:rsid w:val="00765938"/>
    <w:rsid w:val="007703D6"/>
    <w:rsid w:val="00770AD4"/>
    <w:rsid w:val="007816A3"/>
    <w:rsid w:val="00791DE1"/>
    <w:rsid w:val="00793E4C"/>
    <w:rsid w:val="00796349"/>
    <w:rsid w:val="0079691F"/>
    <w:rsid w:val="007A5FDF"/>
    <w:rsid w:val="007B0FFC"/>
    <w:rsid w:val="007B1CCB"/>
    <w:rsid w:val="007B1E19"/>
    <w:rsid w:val="007B3E26"/>
    <w:rsid w:val="007B5A16"/>
    <w:rsid w:val="007C2A73"/>
    <w:rsid w:val="007D0E29"/>
    <w:rsid w:val="007D680D"/>
    <w:rsid w:val="007E0D82"/>
    <w:rsid w:val="007E4D4D"/>
    <w:rsid w:val="007F02BF"/>
    <w:rsid w:val="007F6763"/>
    <w:rsid w:val="007F6EC9"/>
    <w:rsid w:val="007F7562"/>
    <w:rsid w:val="007F7711"/>
    <w:rsid w:val="00802555"/>
    <w:rsid w:val="008078A8"/>
    <w:rsid w:val="00811993"/>
    <w:rsid w:val="00817B67"/>
    <w:rsid w:val="00820C38"/>
    <w:rsid w:val="008211AB"/>
    <w:rsid w:val="0082680F"/>
    <w:rsid w:val="008316D5"/>
    <w:rsid w:val="00831B71"/>
    <w:rsid w:val="00836278"/>
    <w:rsid w:val="00837EE0"/>
    <w:rsid w:val="008515C8"/>
    <w:rsid w:val="00853D9B"/>
    <w:rsid w:val="00856BD2"/>
    <w:rsid w:val="008576CB"/>
    <w:rsid w:val="008615FE"/>
    <w:rsid w:val="00870CCA"/>
    <w:rsid w:val="00877571"/>
    <w:rsid w:val="00886AF7"/>
    <w:rsid w:val="00886C59"/>
    <w:rsid w:val="00887C9A"/>
    <w:rsid w:val="008948EE"/>
    <w:rsid w:val="00896C77"/>
    <w:rsid w:val="008A066A"/>
    <w:rsid w:val="008A2F10"/>
    <w:rsid w:val="008A3985"/>
    <w:rsid w:val="008A3F42"/>
    <w:rsid w:val="008A47BE"/>
    <w:rsid w:val="008B35D8"/>
    <w:rsid w:val="008B3853"/>
    <w:rsid w:val="008B4BC0"/>
    <w:rsid w:val="008B4D80"/>
    <w:rsid w:val="008B4EE5"/>
    <w:rsid w:val="008C0F70"/>
    <w:rsid w:val="008C1FFA"/>
    <w:rsid w:val="008C2E5F"/>
    <w:rsid w:val="008D328C"/>
    <w:rsid w:val="008E16ED"/>
    <w:rsid w:val="008E267A"/>
    <w:rsid w:val="008F35A0"/>
    <w:rsid w:val="008F4302"/>
    <w:rsid w:val="009017E1"/>
    <w:rsid w:val="00904CA1"/>
    <w:rsid w:val="00912C90"/>
    <w:rsid w:val="0091481A"/>
    <w:rsid w:val="00914BE6"/>
    <w:rsid w:val="009153E6"/>
    <w:rsid w:val="00920A6E"/>
    <w:rsid w:val="009236EB"/>
    <w:rsid w:val="009247E0"/>
    <w:rsid w:val="009327E7"/>
    <w:rsid w:val="0093593C"/>
    <w:rsid w:val="0093725D"/>
    <w:rsid w:val="0093762D"/>
    <w:rsid w:val="00962DBC"/>
    <w:rsid w:val="00965EF0"/>
    <w:rsid w:val="00976791"/>
    <w:rsid w:val="0097704B"/>
    <w:rsid w:val="00984079"/>
    <w:rsid w:val="00987ACB"/>
    <w:rsid w:val="009920A0"/>
    <w:rsid w:val="00992122"/>
    <w:rsid w:val="009935C5"/>
    <w:rsid w:val="00996B8A"/>
    <w:rsid w:val="00996EF9"/>
    <w:rsid w:val="00997E67"/>
    <w:rsid w:val="009B0FD5"/>
    <w:rsid w:val="009B44B4"/>
    <w:rsid w:val="009B4E33"/>
    <w:rsid w:val="009B6657"/>
    <w:rsid w:val="009C1EF1"/>
    <w:rsid w:val="009C2EEE"/>
    <w:rsid w:val="009C35B6"/>
    <w:rsid w:val="009C7851"/>
    <w:rsid w:val="009D050D"/>
    <w:rsid w:val="009D183F"/>
    <w:rsid w:val="009D27BD"/>
    <w:rsid w:val="009E0766"/>
    <w:rsid w:val="009E19CA"/>
    <w:rsid w:val="009E4FB2"/>
    <w:rsid w:val="009F0253"/>
    <w:rsid w:val="009F3CF8"/>
    <w:rsid w:val="009F5AFE"/>
    <w:rsid w:val="00A00FE3"/>
    <w:rsid w:val="00A111B8"/>
    <w:rsid w:val="00A11B88"/>
    <w:rsid w:val="00A147EB"/>
    <w:rsid w:val="00A147FD"/>
    <w:rsid w:val="00A17325"/>
    <w:rsid w:val="00A25449"/>
    <w:rsid w:val="00A260B8"/>
    <w:rsid w:val="00A2625C"/>
    <w:rsid w:val="00A43F48"/>
    <w:rsid w:val="00A47BD2"/>
    <w:rsid w:val="00A50A41"/>
    <w:rsid w:val="00A56E04"/>
    <w:rsid w:val="00A611B5"/>
    <w:rsid w:val="00A633F2"/>
    <w:rsid w:val="00A66087"/>
    <w:rsid w:val="00A710A6"/>
    <w:rsid w:val="00A81DB8"/>
    <w:rsid w:val="00A83BA0"/>
    <w:rsid w:val="00A862C0"/>
    <w:rsid w:val="00A8668A"/>
    <w:rsid w:val="00A901BB"/>
    <w:rsid w:val="00A91A08"/>
    <w:rsid w:val="00A91FFF"/>
    <w:rsid w:val="00A93CFF"/>
    <w:rsid w:val="00A9558B"/>
    <w:rsid w:val="00AA0E55"/>
    <w:rsid w:val="00AA6742"/>
    <w:rsid w:val="00AC052B"/>
    <w:rsid w:val="00AC4DA7"/>
    <w:rsid w:val="00AC78B4"/>
    <w:rsid w:val="00AC7B70"/>
    <w:rsid w:val="00AD140A"/>
    <w:rsid w:val="00AD5490"/>
    <w:rsid w:val="00AE04B9"/>
    <w:rsid w:val="00AE6B9A"/>
    <w:rsid w:val="00AE6F58"/>
    <w:rsid w:val="00AF0342"/>
    <w:rsid w:val="00AF055A"/>
    <w:rsid w:val="00AF0647"/>
    <w:rsid w:val="00AF2438"/>
    <w:rsid w:val="00AF3C56"/>
    <w:rsid w:val="00AF4F64"/>
    <w:rsid w:val="00AF7CA7"/>
    <w:rsid w:val="00B0349E"/>
    <w:rsid w:val="00B043C5"/>
    <w:rsid w:val="00B052B5"/>
    <w:rsid w:val="00B10B77"/>
    <w:rsid w:val="00B10E2D"/>
    <w:rsid w:val="00B13919"/>
    <w:rsid w:val="00B15038"/>
    <w:rsid w:val="00B17AA3"/>
    <w:rsid w:val="00B2072D"/>
    <w:rsid w:val="00B20DE9"/>
    <w:rsid w:val="00B21746"/>
    <w:rsid w:val="00B3031E"/>
    <w:rsid w:val="00B31F40"/>
    <w:rsid w:val="00B3370E"/>
    <w:rsid w:val="00B344A8"/>
    <w:rsid w:val="00B34869"/>
    <w:rsid w:val="00B35BD4"/>
    <w:rsid w:val="00B35DC5"/>
    <w:rsid w:val="00B370B4"/>
    <w:rsid w:val="00B403B2"/>
    <w:rsid w:val="00B44096"/>
    <w:rsid w:val="00B4584E"/>
    <w:rsid w:val="00B533C7"/>
    <w:rsid w:val="00B579A9"/>
    <w:rsid w:val="00B7056A"/>
    <w:rsid w:val="00B7080B"/>
    <w:rsid w:val="00B724FC"/>
    <w:rsid w:val="00B73C85"/>
    <w:rsid w:val="00B77A33"/>
    <w:rsid w:val="00B84E33"/>
    <w:rsid w:val="00B85F7E"/>
    <w:rsid w:val="00B86D68"/>
    <w:rsid w:val="00B905E1"/>
    <w:rsid w:val="00B91284"/>
    <w:rsid w:val="00B95592"/>
    <w:rsid w:val="00B95949"/>
    <w:rsid w:val="00BA2C5D"/>
    <w:rsid w:val="00BA5118"/>
    <w:rsid w:val="00BA5282"/>
    <w:rsid w:val="00BB7FF3"/>
    <w:rsid w:val="00BC4DD5"/>
    <w:rsid w:val="00BD625F"/>
    <w:rsid w:val="00BE3C20"/>
    <w:rsid w:val="00BE541E"/>
    <w:rsid w:val="00BE74C4"/>
    <w:rsid w:val="00BF16AD"/>
    <w:rsid w:val="00BF172F"/>
    <w:rsid w:val="00BF2352"/>
    <w:rsid w:val="00BF4612"/>
    <w:rsid w:val="00BF4D73"/>
    <w:rsid w:val="00BF71B5"/>
    <w:rsid w:val="00C0095F"/>
    <w:rsid w:val="00C0350A"/>
    <w:rsid w:val="00C048A7"/>
    <w:rsid w:val="00C069FB"/>
    <w:rsid w:val="00C1341D"/>
    <w:rsid w:val="00C17451"/>
    <w:rsid w:val="00C201CE"/>
    <w:rsid w:val="00C2079E"/>
    <w:rsid w:val="00C207AF"/>
    <w:rsid w:val="00C21D87"/>
    <w:rsid w:val="00C235A6"/>
    <w:rsid w:val="00C261BD"/>
    <w:rsid w:val="00C27D4F"/>
    <w:rsid w:val="00C3478C"/>
    <w:rsid w:val="00C36F26"/>
    <w:rsid w:val="00C450C5"/>
    <w:rsid w:val="00C458EC"/>
    <w:rsid w:val="00C51CA0"/>
    <w:rsid w:val="00C53997"/>
    <w:rsid w:val="00C55E5C"/>
    <w:rsid w:val="00C6192E"/>
    <w:rsid w:val="00C62C22"/>
    <w:rsid w:val="00C72CCC"/>
    <w:rsid w:val="00C748B6"/>
    <w:rsid w:val="00C8122A"/>
    <w:rsid w:val="00C84B2E"/>
    <w:rsid w:val="00C85F1E"/>
    <w:rsid w:val="00C92EAD"/>
    <w:rsid w:val="00C94758"/>
    <w:rsid w:val="00C9606D"/>
    <w:rsid w:val="00CA0672"/>
    <w:rsid w:val="00CA1215"/>
    <w:rsid w:val="00CA49CE"/>
    <w:rsid w:val="00CA4AAB"/>
    <w:rsid w:val="00CA5A59"/>
    <w:rsid w:val="00CA75D4"/>
    <w:rsid w:val="00CB01D2"/>
    <w:rsid w:val="00CB02D5"/>
    <w:rsid w:val="00CB1FBE"/>
    <w:rsid w:val="00CB3EC7"/>
    <w:rsid w:val="00CB6977"/>
    <w:rsid w:val="00CC000D"/>
    <w:rsid w:val="00CC48D1"/>
    <w:rsid w:val="00CC5BEB"/>
    <w:rsid w:val="00CC62BF"/>
    <w:rsid w:val="00CD0C87"/>
    <w:rsid w:val="00CE1CE7"/>
    <w:rsid w:val="00CF1553"/>
    <w:rsid w:val="00CF55FD"/>
    <w:rsid w:val="00CF7741"/>
    <w:rsid w:val="00D00A35"/>
    <w:rsid w:val="00D0300A"/>
    <w:rsid w:val="00D0439A"/>
    <w:rsid w:val="00D13C43"/>
    <w:rsid w:val="00D160EC"/>
    <w:rsid w:val="00D1665D"/>
    <w:rsid w:val="00D21F0B"/>
    <w:rsid w:val="00D22E7B"/>
    <w:rsid w:val="00D27194"/>
    <w:rsid w:val="00D27871"/>
    <w:rsid w:val="00D310BC"/>
    <w:rsid w:val="00D31995"/>
    <w:rsid w:val="00D33033"/>
    <w:rsid w:val="00D40118"/>
    <w:rsid w:val="00D43F1B"/>
    <w:rsid w:val="00D44B1C"/>
    <w:rsid w:val="00D46893"/>
    <w:rsid w:val="00D5074B"/>
    <w:rsid w:val="00D51C8A"/>
    <w:rsid w:val="00D56E87"/>
    <w:rsid w:val="00D65577"/>
    <w:rsid w:val="00D65775"/>
    <w:rsid w:val="00D672AE"/>
    <w:rsid w:val="00D75373"/>
    <w:rsid w:val="00D7581B"/>
    <w:rsid w:val="00D76A2B"/>
    <w:rsid w:val="00D800D0"/>
    <w:rsid w:val="00D80772"/>
    <w:rsid w:val="00D83534"/>
    <w:rsid w:val="00D83F0D"/>
    <w:rsid w:val="00D914CD"/>
    <w:rsid w:val="00D91F49"/>
    <w:rsid w:val="00D9319B"/>
    <w:rsid w:val="00D946DC"/>
    <w:rsid w:val="00D96680"/>
    <w:rsid w:val="00DA18E6"/>
    <w:rsid w:val="00DA797F"/>
    <w:rsid w:val="00DA7F54"/>
    <w:rsid w:val="00DB5E87"/>
    <w:rsid w:val="00DC04FD"/>
    <w:rsid w:val="00DC1C0E"/>
    <w:rsid w:val="00DC1F44"/>
    <w:rsid w:val="00DC4357"/>
    <w:rsid w:val="00DC7A7E"/>
    <w:rsid w:val="00DC7A85"/>
    <w:rsid w:val="00DD1F13"/>
    <w:rsid w:val="00DD2E2F"/>
    <w:rsid w:val="00DD5152"/>
    <w:rsid w:val="00DD7687"/>
    <w:rsid w:val="00DE05B0"/>
    <w:rsid w:val="00DE128F"/>
    <w:rsid w:val="00DE5FC2"/>
    <w:rsid w:val="00DF27E6"/>
    <w:rsid w:val="00DF30F1"/>
    <w:rsid w:val="00DF6834"/>
    <w:rsid w:val="00E02E45"/>
    <w:rsid w:val="00E0544B"/>
    <w:rsid w:val="00E05BE4"/>
    <w:rsid w:val="00E2045C"/>
    <w:rsid w:val="00E23A66"/>
    <w:rsid w:val="00E25EA6"/>
    <w:rsid w:val="00E27192"/>
    <w:rsid w:val="00E30CDF"/>
    <w:rsid w:val="00E43F9A"/>
    <w:rsid w:val="00E4551D"/>
    <w:rsid w:val="00E458F6"/>
    <w:rsid w:val="00E50C0F"/>
    <w:rsid w:val="00E54B6F"/>
    <w:rsid w:val="00E570EC"/>
    <w:rsid w:val="00E571C9"/>
    <w:rsid w:val="00E62A8A"/>
    <w:rsid w:val="00E6313A"/>
    <w:rsid w:val="00E67087"/>
    <w:rsid w:val="00E67440"/>
    <w:rsid w:val="00E722CA"/>
    <w:rsid w:val="00E76413"/>
    <w:rsid w:val="00E82290"/>
    <w:rsid w:val="00E828EC"/>
    <w:rsid w:val="00E87AEE"/>
    <w:rsid w:val="00E915B5"/>
    <w:rsid w:val="00E94B95"/>
    <w:rsid w:val="00E957E9"/>
    <w:rsid w:val="00EA3756"/>
    <w:rsid w:val="00EA5125"/>
    <w:rsid w:val="00EA5F76"/>
    <w:rsid w:val="00EA63FF"/>
    <w:rsid w:val="00EA7BE0"/>
    <w:rsid w:val="00EA7CF1"/>
    <w:rsid w:val="00EB428B"/>
    <w:rsid w:val="00EB49AE"/>
    <w:rsid w:val="00EB52BC"/>
    <w:rsid w:val="00EB6476"/>
    <w:rsid w:val="00EC6030"/>
    <w:rsid w:val="00EC6D6C"/>
    <w:rsid w:val="00EC7A04"/>
    <w:rsid w:val="00EC7B12"/>
    <w:rsid w:val="00ED0A2D"/>
    <w:rsid w:val="00ED452A"/>
    <w:rsid w:val="00ED716A"/>
    <w:rsid w:val="00EE26E7"/>
    <w:rsid w:val="00EE417E"/>
    <w:rsid w:val="00EE6561"/>
    <w:rsid w:val="00EF25FF"/>
    <w:rsid w:val="00EF7D37"/>
    <w:rsid w:val="00F02AAF"/>
    <w:rsid w:val="00F043CD"/>
    <w:rsid w:val="00F04820"/>
    <w:rsid w:val="00F04D4D"/>
    <w:rsid w:val="00F04F8D"/>
    <w:rsid w:val="00F0558D"/>
    <w:rsid w:val="00F06C29"/>
    <w:rsid w:val="00F131D8"/>
    <w:rsid w:val="00F152DC"/>
    <w:rsid w:val="00F15A77"/>
    <w:rsid w:val="00F15B8C"/>
    <w:rsid w:val="00F16CDE"/>
    <w:rsid w:val="00F17377"/>
    <w:rsid w:val="00F203A8"/>
    <w:rsid w:val="00F2394F"/>
    <w:rsid w:val="00F31239"/>
    <w:rsid w:val="00F3138A"/>
    <w:rsid w:val="00F40983"/>
    <w:rsid w:val="00F41261"/>
    <w:rsid w:val="00F4313D"/>
    <w:rsid w:val="00F4717A"/>
    <w:rsid w:val="00F476E8"/>
    <w:rsid w:val="00F56DCA"/>
    <w:rsid w:val="00F62106"/>
    <w:rsid w:val="00F66388"/>
    <w:rsid w:val="00F72524"/>
    <w:rsid w:val="00F729B6"/>
    <w:rsid w:val="00F74120"/>
    <w:rsid w:val="00F7533C"/>
    <w:rsid w:val="00F76575"/>
    <w:rsid w:val="00F80938"/>
    <w:rsid w:val="00F826CD"/>
    <w:rsid w:val="00F828B4"/>
    <w:rsid w:val="00F85E60"/>
    <w:rsid w:val="00F8769D"/>
    <w:rsid w:val="00F968F4"/>
    <w:rsid w:val="00FA2497"/>
    <w:rsid w:val="00FA6CF5"/>
    <w:rsid w:val="00FB182E"/>
    <w:rsid w:val="00FB1D52"/>
    <w:rsid w:val="00FB2A5E"/>
    <w:rsid w:val="00FB37B6"/>
    <w:rsid w:val="00FB3F79"/>
    <w:rsid w:val="00FB6ED8"/>
    <w:rsid w:val="00FC493C"/>
    <w:rsid w:val="00FD0C58"/>
    <w:rsid w:val="00FD0E11"/>
    <w:rsid w:val="00FD2145"/>
    <w:rsid w:val="00FE1FFE"/>
    <w:rsid w:val="00FE3B10"/>
    <w:rsid w:val="00FE66CF"/>
    <w:rsid w:val="00FF0CB3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A4308B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7</TotalTime>
  <Pages>2</Pages>
  <Words>570</Words>
  <Characters>325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658</cp:revision>
  <dcterms:created xsi:type="dcterms:W3CDTF">2022-03-19T08:30:00Z</dcterms:created>
  <dcterms:modified xsi:type="dcterms:W3CDTF">2022-05-12T10:40:00Z</dcterms:modified>
</cp:coreProperties>
</file>